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ужинга</w:t>
      </w:r>
      <w:r>
        <w:t xml:space="preserve"> </w:t>
      </w:r>
      <w:r>
        <w:t xml:space="preserve">Кармель-Чибанг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40407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40407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3812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3812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50472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50472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194718"/>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194718"/>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541661"/>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541661"/>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643249"/>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43249"/>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325624"/>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325624"/>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441063"/>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441063"/>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489532"/>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489532"/>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527777"/>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527777"/>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53066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53066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ужинга Кармель-Чибангу</dc:creator>
  <dc:language>ru-RU</dc:language>
  <cp:keywords/>
  <dcterms:created xsi:type="dcterms:W3CDTF">2023-03-09T11:18:59Z</dcterms:created>
  <dcterms:modified xsi:type="dcterms:W3CDTF">2023-03-09T11: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